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7F612" w14:textId="2EEA94F9" w:rsidR="00A415D4" w:rsidRPr="00A30028" w:rsidRDefault="00962B66" w:rsidP="00962B66">
      <w:pPr>
        <w:spacing w:line="480" w:lineRule="auto"/>
        <w:rPr>
          <w:rFonts w:cs="Times New Roman"/>
          <w:b/>
          <w:bCs/>
          <w:color w:val="3D494C"/>
          <w:shd w:val="clear" w:color="auto" w:fill="FFFFFF"/>
        </w:rPr>
      </w:pPr>
      <w:r w:rsidRPr="00A30028">
        <w:rPr>
          <w:rFonts w:cs="Times New Roman"/>
          <w:b/>
          <w:bCs/>
          <w:color w:val="3D494C"/>
          <w:shd w:val="clear" w:color="auto" w:fill="FFFFFF"/>
        </w:rPr>
        <w:t>In this discussion forum, research an application security principle and technology that an organization uses to secure data. Explain how the principle and technology help the organization meet the business needs for confidentiality, integrity, and availability (CIA), and privacy. For example, discuss the process of data classification and the type of security clearance needed to handle the data. You may use this example as your response; however, if another student has already posted using this example, please choose another principle and technology to discuss.</w:t>
      </w:r>
    </w:p>
    <w:p w14:paraId="7861F2B7" w14:textId="15CF4743" w:rsidR="00A30028" w:rsidRPr="00962B66" w:rsidRDefault="004E4D3C" w:rsidP="00962B66">
      <w:pPr>
        <w:spacing w:line="480" w:lineRule="auto"/>
        <w:rPr>
          <w:rFonts w:cs="Times New Roman"/>
        </w:rPr>
      </w:pPr>
      <w:r>
        <w:rPr>
          <w:rFonts w:cs="Times New Roman"/>
        </w:rPr>
        <w:t xml:space="preserve">One </w:t>
      </w:r>
      <w:r w:rsidR="002E2868">
        <w:rPr>
          <w:rFonts w:cs="Times New Roman"/>
        </w:rPr>
        <w:t xml:space="preserve">security principle </w:t>
      </w:r>
      <w:r w:rsidR="00356D63">
        <w:rPr>
          <w:rFonts w:cs="Times New Roman"/>
        </w:rPr>
        <w:t>that business</w:t>
      </w:r>
      <w:r w:rsidR="005D00FC">
        <w:rPr>
          <w:rFonts w:cs="Times New Roman"/>
        </w:rPr>
        <w:t xml:space="preserve">es, organizations, and even private </w:t>
      </w:r>
      <w:r w:rsidR="002B0CE8">
        <w:rPr>
          <w:rFonts w:cs="Times New Roman"/>
        </w:rPr>
        <w:t xml:space="preserve">citizens may implement is </w:t>
      </w:r>
      <w:r w:rsidR="00213942">
        <w:rPr>
          <w:rFonts w:cs="Times New Roman"/>
        </w:rPr>
        <w:t xml:space="preserve">user access controls.  By controlling </w:t>
      </w:r>
      <w:r w:rsidR="009738D7">
        <w:rPr>
          <w:rFonts w:cs="Times New Roman"/>
        </w:rPr>
        <w:t>access</w:t>
      </w:r>
      <w:r w:rsidR="001141AB">
        <w:rPr>
          <w:rFonts w:cs="Times New Roman"/>
        </w:rPr>
        <w:t>, one limits the risk</w:t>
      </w:r>
      <w:r w:rsidR="00004BF9">
        <w:rPr>
          <w:rFonts w:cs="Times New Roman"/>
        </w:rPr>
        <w:t xml:space="preserve"> of </w:t>
      </w:r>
      <w:r w:rsidR="00520AD7">
        <w:rPr>
          <w:rFonts w:cs="Times New Roman"/>
        </w:rPr>
        <w:t>una</w:t>
      </w:r>
      <w:r w:rsidR="00794C9C">
        <w:rPr>
          <w:rFonts w:cs="Times New Roman"/>
        </w:rPr>
        <w:t xml:space="preserve">uthorized use of equipment or information.  </w:t>
      </w:r>
      <w:r w:rsidR="0089059A">
        <w:rPr>
          <w:rFonts w:cs="Times New Roman"/>
        </w:rPr>
        <w:t>There are many ways to control access</w:t>
      </w:r>
      <w:r w:rsidR="00B0035E">
        <w:rPr>
          <w:rFonts w:cs="Times New Roman"/>
        </w:rPr>
        <w:t xml:space="preserve">, both physically and digitally.  </w:t>
      </w:r>
      <w:r w:rsidR="00D8479A">
        <w:rPr>
          <w:rFonts w:cs="Times New Roman"/>
        </w:rPr>
        <w:t>As an example of physical access control,</w:t>
      </w:r>
      <w:r w:rsidR="003C71C8">
        <w:rPr>
          <w:rFonts w:cs="Times New Roman"/>
        </w:rPr>
        <w:t xml:space="preserve"> let us</w:t>
      </w:r>
      <w:r w:rsidR="00D8479A">
        <w:rPr>
          <w:rFonts w:cs="Times New Roman"/>
        </w:rPr>
        <w:t xml:space="preserve"> say you </w:t>
      </w:r>
      <w:r w:rsidR="00E824DF">
        <w:rPr>
          <w:rFonts w:cs="Times New Roman"/>
        </w:rPr>
        <w:t>enter a</w:t>
      </w:r>
      <w:r w:rsidR="00C3648C">
        <w:rPr>
          <w:rFonts w:cs="Times New Roman"/>
        </w:rPr>
        <w:t xml:space="preserve"> </w:t>
      </w:r>
      <w:r w:rsidR="008601E2">
        <w:rPr>
          <w:rFonts w:cs="Times New Roman"/>
        </w:rPr>
        <w:t>data-entry</w:t>
      </w:r>
      <w:r w:rsidR="00E824DF">
        <w:rPr>
          <w:rFonts w:cs="Times New Roman"/>
        </w:rPr>
        <w:t xml:space="preserve"> business</w:t>
      </w:r>
      <w:r w:rsidR="004A609B">
        <w:rPr>
          <w:rFonts w:cs="Times New Roman"/>
        </w:rPr>
        <w:t>;</w:t>
      </w:r>
      <w:r w:rsidR="00542F16">
        <w:rPr>
          <w:rFonts w:cs="Times New Roman"/>
        </w:rPr>
        <w:t xml:space="preserve"> when you </w:t>
      </w:r>
      <w:r w:rsidR="00EB4536">
        <w:rPr>
          <w:rFonts w:cs="Times New Roman"/>
        </w:rPr>
        <w:t>enter the lobby</w:t>
      </w:r>
      <w:r w:rsidR="004A609B">
        <w:rPr>
          <w:rFonts w:cs="Times New Roman"/>
        </w:rPr>
        <w:t>,</w:t>
      </w:r>
      <w:r w:rsidR="00EB4536">
        <w:rPr>
          <w:rFonts w:cs="Times New Roman"/>
        </w:rPr>
        <w:t xml:space="preserve"> you are in a common area for both employees and visitors</w:t>
      </w:r>
      <w:r w:rsidR="00911492">
        <w:rPr>
          <w:rFonts w:cs="Times New Roman"/>
        </w:rPr>
        <w:t>.  To move beyond the lobby</w:t>
      </w:r>
      <w:r w:rsidR="004A609B">
        <w:rPr>
          <w:rFonts w:cs="Times New Roman"/>
        </w:rPr>
        <w:t>,</w:t>
      </w:r>
      <w:r w:rsidR="00BE6B1C">
        <w:rPr>
          <w:rFonts w:cs="Times New Roman"/>
        </w:rPr>
        <w:t xml:space="preserve"> you must either be an employee or be escorted by an employee</w:t>
      </w:r>
      <w:r w:rsidR="009D7636">
        <w:rPr>
          <w:rFonts w:cs="Times New Roman"/>
        </w:rPr>
        <w:t>.</w:t>
      </w:r>
      <w:r w:rsidR="00557D8D">
        <w:rPr>
          <w:rFonts w:cs="Times New Roman"/>
        </w:rPr>
        <w:t xml:space="preserve">  </w:t>
      </w:r>
      <w:r w:rsidR="00EB4998">
        <w:rPr>
          <w:rFonts w:cs="Times New Roman"/>
        </w:rPr>
        <w:t>Once you have passed the lobby</w:t>
      </w:r>
      <w:r w:rsidR="004C22E7">
        <w:rPr>
          <w:rFonts w:cs="Times New Roman"/>
        </w:rPr>
        <w:t xml:space="preserve">, you enter a large room filled with </w:t>
      </w:r>
      <w:r w:rsidR="003E5914">
        <w:rPr>
          <w:rFonts w:cs="Times New Roman"/>
        </w:rPr>
        <w:t>cubicles</w:t>
      </w:r>
      <w:r w:rsidR="00F1599B">
        <w:rPr>
          <w:rFonts w:cs="Times New Roman"/>
        </w:rPr>
        <w:t>;</w:t>
      </w:r>
      <w:r w:rsidR="003E5914">
        <w:rPr>
          <w:rFonts w:cs="Times New Roman"/>
        </w:rPr>
        <w:t xml:space="preserve"> this </w:t>
      </w:r>
      <w:r w:rsidR="0013575D">
        <w:rPr>
          <w:rFonts w:cs="Times New Roman"/>
        </w:rPr>
        <w:t xml:space="preserve">is where </w:t>
      </w:r>
      <w:proofErr w:type="gramStart"/>
      <w:r w:rsidR="0013575D">
        <w:rPr>
          <w:rFonts w:cs="Times New Roman"/>
        </w:rPr>
        <w:t>the majority of</w:t>
      </w:r>
      <w:proofErr w:type="gramEnd"/>
      <w:r w:rsidR="0013575D">
        <w:rPr>
          <w:rFonts w:cs="Times New Roman"/>
        </w:rPr>
        <w:t xml:space="preserve"> the employees </w:t>
      </w:r>
      <w:r w:rsidR="00F1599B">
        <w:rPr>
          <w:rFonts w:cs="Times New Roman"/>
        </w:rPr>
        <w:t>perform their daily activities</w:t>
      </w:r>
      <w:r w:rsidR="00691246">
        <w:rPr>
          <w:rFonts w:cs="Times New Roman"/>
        </w:rPr>
        <w:t xml:space="preserve">.  </w:t>
      </w:r>
      <w:proofErr w:type="gramStart"/>
      <w:r w:rsidR="00BA43D6">
        <w:rPr>
          <w:rFonts w:cs="Times New Roman"/>
        </w:rPr>
        <w:t>All of</w:t>
      </w:r>
      <w:proofErr w:type="gramEnd"/>
      <w:r w:rsidR="00BA43D6">
        <w:rPr>
          <w:rFonts w:cs="Times New Roman"/>
        </w:rPr>
        <w:t xml:space="preserve"> the</w:t>
      </w:r>
      <w:r w:rsidR="00346697">
        <w:rPr>
          <w:rFonts w:cs="Times New Roman"/>
        </w:rPr>
        <w:t xml:space="preserve"> computer</w:t>
      </w:r>
      <w:r w:rsidR="00BA43D6">
        <w:rPr>
          <w:rFonts w:cs="Times New Roman"/>
        </w:rPr>
        <w:t xml:space="preserve"> equipment in the employee </w:t>
      </w:r>
      <w:r w:rsidR="00346697">
        <w:rPr>
          <w:rFonts w:cs="Times New Roman"/>
        </w:rPr>
        <w:t>work area</w:t>
      </w:r>
      <w:r w:rsidR="00E52BF1">
        <w:rPr>
          <w:rFonts w:cs="Times New Roman"/>
        </w:rPr>
        <w:t xml:space="preserve"> is networked together in some way</w:t>
      </w:r>
      <w:r w:rsidR="001B38A4">
        <w:rPr>
          <w:rFonts w:cs="Times New Roman"/>
        </w:rPr>
        <w:t xml:space="preserve"> and routed to servers</w:t>
      </w:r>
      <w:r w:rsidR="006D513D">
        <w:rPr>
          <w:rFonts w:cs="Times New Roman"/>
        </w:rPr>
        <w:t xml:space="preserve">.  The servers are </w:t>
      </w:r>
      <w:r w:rsidR="007A22D7">
        <w:rPr>
          <w:rFonts w:cs="Times New Roman"/>
        </w:rPr>
        <w:t>kept in another room, floor, or even building</w:t>
      </w:r>
      <w:r w:rsidR="00D92AAB">
        <w:rPr>
          <w:rFonts w:cs="Times New Roman"/>
        </w:rPr>
        <w:t>, but for the sake of simplicity</w:t>
      </w:r>
      <w:r w:rsidR="00B767B6">
        <w:rPr>
          <w:rFonts w:cs="Times New Roman"/>
        </w:rPr>
        <w:t>,</w:t>
      </w:r>
      <w:r w:rsidR="00D92AAB">
        <w:rPr>
          <w:rFonts w:cs="Times New Roman"/>
        </w:rPr>
        <w:t xml:space="preserve"> it is </w:t>
      </w:r>
      <w:r w:rsidR="00B767B6">
        <w:rPr>
          <w:rFonts w:cs="Times New Roman"/>
        </w:rPr>
        <w:t>another room in this example.</w:t>
      </w:r>
      <w:r w:rsidR="008B1A92">
        <w:rPr>
          <w:rFonts w:cs="Times New Roman"/>
        </w:rPr>
        <w:t xml:space="preserve">  To gain access to the server room, one must be </w:t>
      </w:r>
      <w:r w:rsidR="00B4741F">
        <w:rPr>
          <w:rFonts w:cs="Times New Roman"/>
        </w:rPr>
        <w:t>either in management or a server administrator</w:t>
      </w:r>
      <w:r w:rsidR="00C867AD">
        <w:rPr>
          <w:rFonts w:cs="Times New Roman"/>
        </w:rPr>
        <w:t>.</w:t>
      </w:r>
      <w:r w:rsidR="0068084C">
        <w:rPr>
          <w:rFonts w:cs="Times New Roman"/>
        </w:rPr>
        <w:t xml:space="preserve">  By controlling physical access</w:t>
      </w:r>
      <w:r w:rsidR="00CB3931">
        <w:rPr>
          <w:rFonts w:cs="Times New Roman"/>
        </w:rPr>
        <w:t xml:space="preserve">, </w:t>
      </w:r>
      <w:r w:rsidR="00E8448C">
        <w:rPr>
          <w:rFonts w:cs="Times New Roman"/>
        </w:rPr>
        <w:t xml:space="preserve">only people with the proper authorization </w:t>
      </w:r>
      <w:r w:rsidR="006257D2">
        <w:rPr>
          <w:rFonts w:cs="Times New Roman"/>
        </w:rPr>
        <w:t xml:space="preserve">may access each area.  </w:t>
      </w:r>
      <w:r w:rsidR="003F33B6">
        <w:rPr>
          <w:rFonts w:cs="Times New Roman"/>
        </w:rPr>
        <w:t xml:space="preserve">Digitally controlling access </w:t>
      </w:r>
      <w:r w:rsidR="00631425">
        <w:rPr>
          <w:rFonts w:cs="Times New Roman"/>
        </w:rPr>
        <w:t xml:space="preserve">works similarly.  </w:t>
      </w:r>
      <w:r w:rsidR="00754503">
        <w:rPr>
          <w:rFonts w:cs="Times New Roman"/>
        </w:rPr>
        <w:t xml:space="preserve">To access the workstations in the office, </w:t>
      </w:r>
      <w:r w:rsidR="005E48A3">
        <w:rPr>
          <w:rFonts w:cs="Times New Roman"/>
        </w:rPr>
        <w:t>an employee must log</w:t>
      </w:r>
      <w:r w:rsidR="00496DDF">
        <w:rPr>
          <w:rFonts w:cs="Times New Roman"/>
        </w:rPr>
        <w:t xml:space="preserve"> </w:t>
      </w:r>
      <w:r w:rsidR="005E48A3">
        <w:rPr>
          <w:rFonts w:cs="Times New Roman"/>
        </w:rPr>
        <w:t xml:space="preserve">on using some </w:t>
      </w:r>
      <w:r w:rsidR="005B5FB3">
        <w:rPr>
          <w:rFonts w:cs="Times New Roman"/>
        </w:rPr>
        <w:t>form of credentials</w:t>
      </w:r>
      <w:r w:rsidR="00A929EE">
        <w:rPr>
          <w:rFonts w:cs="Times New Roman"/>
        </w:rPr>
        <w:t xml:space="preserve"> (i.e., username and password)</w:t>
      </w:r>
      <w:r w:rsidR="007110EE">
        <w:rPr>
          <w:rFonts w:cs="Times New Roman"/>
        </w:rPr>
        <w:t xml:space="preserve"> that </w:t>
      </w:r>
      <w:r w:rsidR="00AF5501">
        <w:rPr>
          <w:rFonts w:cs="Times New Roman"/>
        </w:rPr>
        <w:t xml:space="preserve">has the appropriate access level </w:t>
      </w:r>
      <w:r w:rsidR="00CA3497">
        <w:rPr>
          <w:rFonts w:cs="Times New Roman"/>
        </w:rPr>
        <w:t>for the work they are to perform.</w:t>
      </w:r>
      <w:r w:rsidR="009B419C">
        <w:rPr>
          <w:rFonts w:cs="Times New Roman"/>
        </w:rPr>
        <w:t xml:space="preserve">  Many businesses today (particularly with the covid </w:t>
      </w:r>
      <w:r w:rsidR="004437C7">
        <w:rPr>
          <w:rFonts w:cs="Times New Roman"/>
        </w:rPr>
        <w:t xml:space="preserve">pandemic) have employees </w:t>
      </w:r>
      <w:r w:rsidR="00496DDF">
        <w:rPr>
          <w:rFonts w:cs="Times New Roman"/>
        </w:rPr>
        <w:t xml:space="preserve">working from home.  </w:t>
      </w:r>
      <w:r w:rsidR="00686680">
        <w:rPr>
          <w:rFonts w:cs="Times New Roman"/>
        </w:rPr>
        <w:t xml:space="preserve">These employees </w:t>
      </w:r>
      <w:r w:rsidR="00737A29">
        <w:rPr>
          <w:rFonts w:cs="Times New Roman"/>
        </w:rPr>
        <w:t xml:space="preserve">may be </w:t>
      </w:r>
      <w:r w:rsidR="00737A29">
        <w:rPr>
          <w:rFonts w:cs="Times New Roman"/>
        </w:rPr>
        <w:lastRenderedPageBreak/>
        <w:t xml:space="preserve">required to connect through a </w:t>
      </w:r>
      <w:r w:rsidR="00C20E36">
        <w:rPr>
          <w:rFonts w:cs="Times New Roman"/>
        </w:rPr>
        <w:t>VPN (Virtual Private Network)</w:t>
      </w:r>
      <w:r w:rsidR="00D043FC">
        <w:rPr>
          <w:rFonts w:cs="Times New Roman"/>
        </w:rPr>
        <w:t xml:space="preserve">, then through </w:t>
      </w:r>
      <w:r w:rsidR="00491EBC">
        <w:rPr>
          <w:rFonts w:cs="Times New Roman"/>
        </w:rPr>
        <w:t xml:space="preserve">firewalls that require </w:t>
      </w:r>
      <w:r w:rsidR="007D35AF">
        <w:rPr>
          <w:rFonts w:cs="Times New Roman"/>
        </w:rPr>
        <w:t>their login credentials before</w:t>
      </w:r>
      <w:r w:rsidR="004F7666">
        <w:rPr>
          <w:rFonts w:cs="Times New Roman"/>
        </w:rPr>
        <w:t xml:space="preserve"> they gain access to the system.  </w:t>
      </w:r>
      <w:r w:rsidR="005D19F2">
        <w:rPr>
          <w:rFonts w:cs="Times New Roman"/>
        </w:rPr>
        <w:t xml:space="preserve">This example is </w:t>
      </w:r>
      <w:r w:rsidR="00155F5A">
        <w:rPr>
          <w:rFonts w:cs="Times New Roman"/>
        </w:rPr>
        <w:t>simplified</w:t>
      </w:r>
      <w:r w:rsidR="006E77F6">
        <w:rPr>
          <w:rFonts w:cs="Times New Roman"/>
        </w:rPr>
        <w:t xml:space="preserve">, as there are many other things that </w:t>
      </w:r>
      <w:proofErr w:type="gramStart"/>
      <w:r w:rsidR="006E77F6">
        <w:rPr>
          <w:rFonts w:cs="Times New Roman"/>
        </w:rPr>
        <w:t>have to</w:t>
      </w:r>
      <w:proofErr w:type="gramEnd"/>
      <w:r w:rsidR="006E77F6">
        <w:rPr>
          <w:rFonts w:cs="Times New Roman"/>
        </w:rPr>
        <w:t xml:space="preserve"> be done</w:t>
      </w:r>
      <w:r w:rsidR="00740DDD">
        <w:rPr>
          <w:rFonts w:cs="Times New Roman"/>
        </w:rPr>
        <w:t xml:space="preserve">, but I feel </w:t>
      </w:r>
      <w:r w:rsidR="00CB0EB8">
        <w:rPr>
          <w:rFonts w:cs="Times New Roman"/>
        </w:rPr>
        <w:t xml:space="preserve">it </w:t>
      </w:r>
      <w:r w:rsidR="00740DDD">
        <w:rPr>
          <w:rFonts w:cs="Times New Roman"/>
        </w:rPr>
        <w:t>explains the concept</w:t>
      </w:r>
      <w:r w:rsidR="00CB0EB8">
        <w:rPr>
          <w:rFonts w:cs="Times New Roman"/>
        </w:rPr>
        <w:t xml:space="preserve"> and shows </w:t>
      </w:r>
      <w:r w:rsidR="001701C1">
        <w:rPr>
          <w:rFonts w:cs="Times New Roman"/>
        </w:rPr>
        <w:t xml:space="preserve">how the principle of user access controls </w:t>
      </w:r>
      <w:r w:rsidR="002131A1">
        <w:rPr>
          <w:rFonts w:cs="Times New Roman"/>
        </w:rPr>
        <w:t xml:space="preserve">aid an organization with confidentiality, </w:t>
      </w:r>
      <w:r w:rsidR="00E2142A">
        <w:rPr>
          <w:rFonts w:cs="Times New Roman"/>
        </w:rPr>
        <w:t>integrity, and availability, or CIA.</w:t>
      </w:r>
    </w:p>
    <w:sectPr w:rsidR="00A30028" w:rsidRPr="00962B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TOwMDIwtDQ1NzdX0lEKTi0uzszPAykwrAUARNn4ZiwAAAA="/>
  </w:docVars>
  <w:rsids>
    <w:rsidRoot w:val="00E72B39"/>
    <w:rsid w:val="00004BF9"/>
    <w:rsid w:val="001141AB"/>
    <w:rsid w:val="0013575D"/>
    <w:rsid w:val="00155F5A"/>
    <w:rsid w:val="001701C1"/>
    <w:rsid w:val="001B38A4"/>
    <w:rsid w:val="002131A1"/>
    <w:rsid w:val="00213942"/>
    <w:rsid w:val="002B0CE8"/>
    <w:rsid w:val="002E2868"/>
    <w:rsid w:val="00346697"/>
    <w:rsid w:val="00356D63"/>
    <w:rsid w:val="003C71C8"/>
    <w:rsid w:val="003E5914"/>
    <w:rsid w:val="003F33B6"/>
    <w:rsid w:val="004437C7"/>
    <w:rsid w:val="00491EBC"/>
    <w:rsid w:val="00496DDF"/>
    <w:rsid w:val="004A609B"/>
    <w:rsid w:val="004C22E7"/>
    <w:rsid w:val="004E4D3C"/>
    <w:rsid w:val="004F7666"/>
    <w:rsid w:val="00520AD7"/>
    <w:rsid w:val="00542F16"/>
    <w:rsid w:val="00557D8D"/>
    <w:rsid w:val="005B5FB3"/>
    <w:rsid w:val="005D00FC"/>
    <w:rsid w:val="005D19F2"/>
    <w:rsid w:val="005E48A3"/>
    <w:rsid w:val="006257D2"/>
    <w:rsid w:val="00631425"/>
    <w:rsid w:val="0068084C"/>
    <w:rsid w:val="00686680"/>
    <w:rsid w:val="00691246"/>
    <w:rsid w:val="006D513D"/>
    <w:rsid w:val="006E77F6"/>
    <w:rsid w:val="007110EE"/>
    <w:rsid w:val="00737A29"/>
    <w:rsid w:val="00740DDD"/>
    <w:rsid w:val="00754503"/>
    <w:rsid w:val="00794C9C"/>
    <w:rsid w:val="007A22D7"/>
    <w:rsid w:val="007D35AF"/>
    <w:rsid w:val="008601E2"/>
    <w:rsid w:val="0089059A"/>
    <w:rsid w:val="008B1A92"/>
    <w:rsid w:val="00911492"/>
    <w:rsid w:val="00912EB1"/>
    <w:rsid w:val="00962B66"/>
    <w:rsid w:val="009738D7"/>
    <w:rsid w:val="009B419C"/>
    <w:rsid w:val="009D7636"/>
    <w:rsid w:val="00A30028"/>
    <w:rsid w:val="00A415D4"/>
    <w:rsid w:val="00A929EE"/>
    <w:rsid w:val="00AF5501"/>
    <w:rsid w:val="00B0035E"/>
    <w:rsid w:val="00B4741F"/>
    <w:rsid w:val="00B767B6"/>
    <w:rsid w:val="00BA43D6"/>
    <w:rsid w:val="00BE6B1C"/>
    <w:rsid w:val="00C20E36"/>
    <w:rsid w:val="00C3648C"/>
    <w:rsid w:val="00C867AD"/>
    <w:rsid w:val="00CA3497"/>
    <w:rsid w:val="00CB0EB8"/>
    <w:rsid w:val="00CB3931"/>
    <w:rsid w:val="00D043FC"/>
    <w:rsid w:val="00D8479A"/>
    <w:rsid w:val="00D92AAB"/>
    <w:rsid w:val="00E2142A"/>
    <w:rsid w:val="00E52BF1"/>
    <w:rsid w:val="00E72B39"/>
    <w:rsid w:val="00E824DF"/>
    <w:rsid w:val="00E8448C"/>
    <w:rsid w:val="00EB4536"/>
    <w:rsid w:val="00EB4998"/>
    <w:rsid w:val="00F1599B"/>
    <w:rsid w:val="00FD5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78700"/>
  <w15:chartTrackingRefBased/>
  <w15:docId w15:val="{2EB36A80-B74A-44F8-9345-86C121630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370</Words>
  <Characters>2111</Characters>
  <Application>Microsoft Office Word</Application>
  <DocSecurity>0</DocSecurity>
  <Lines>17</Lines>
  <Paragraphs>4</Paragraphs>
  <ScaleCrop>false</ScaleCrop>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78</cp:revision>
  <dcterms:created xsi:type="dcterms:W3CDTF">2021-07-08T22:14:00Z</dcterms:created>
  <dcterms:modified xsi:type="dcterms:W3CDTF">2021-07-08T23:05:00Z</dcterms:modified>
</cp:coreProperties>
</file>